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9B788B7" w:rsidR="004F1CD0" w:rsidRDefault="009C73A5" w:rsidP="00725C88">
      <w:pPr>
        <w:jc w:val="center"/>
        <w:rPr>
          <w:sz w:val="36"/>
          <w:szCs w:val="36"/>
          <w:lang w:val="en-GB"/>
        </w:rPr>
      </w:pPr>
      <w:r>
        <w:rPr>
          <w:sz w:val="36"/>
          <w:szCs w:val="36"/>
          <w:lang w:val="en-GB"/>
        </w:rPr>
        <w:t>South Carolin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A601EF9"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C73A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C73A5">
        <w:rPr>
          <w:sz w:val="22"/>
          <w:szCs w:val="22"/>
          <w:lang w:val="en-GB"/>
        </w:rPr>
        <w:t>3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EEF68" w14:textId="77777777" w:rsidR="00DE6F1A" w:rsidRDefault="00DE6F1A" w:rsidP="00CB37D9">
      <w:pPr>
        <w:spacing w:after="0" w:line="240" w:lineRule="auto"/>
      </w:pPr>
      <w:r>
        <w:separator/>
      </w:r>
    </w:p>
  </w:endnote>
  <w:endnote w:type="continuationSeparator" w:id="0">
    <w:p w14:paraId="3E34DE8C" w14:textId="77777777" w:rsidR="00DE6F1A" w:rsidRDefault="00DE6F1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F5D74" w14:textId="77777777" w:rsidR="0083295A" w:rsidRDefault="008329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E2410B" w:rsidR="00CB37D9" w:rsidRPr="0083295A" w:rsidRDefault="00CB37D9" w:rsidP="008329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5DD26" w14:textId="77777777" w:rsidR="0083295A" w:rsidRDefault="00832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79119" w14:textId="77777777" w:rsidR="00DE6F1A" w:rsidRDefault="00DE6F1A" w:rsidP="00CB37D9">
      <w:pPr>
        <w:spacing w:after="0" w:line="240" w:lineRule="auto"/>
      </w:pPr>
      <w:r>
        <w:separator/>
      </w:r>
    </w:p>
  </w:footnote>
  <w:footnote w:type="continuationSeparator" w:id="0">
    <w:p w14:paraId="374EEF7B" w14:textId="77777777" w:rsidR="00DE6F1A" w:rsidRDefault="00DE6F1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FA3E6" w14:textId="77777777" w:rsidR="0083295A" w:rsidRDefault="00832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E4312F" w:rsidR="00AD6FC0" w:rsidRPr="0083295A" w:rsidRDefault="00AD6FC0" w:rsidP="008329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7AE09" w14:textId="77777777" w:rsidR="0083295A" w:rsidRDefault="008329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656861">
    <w:abstractNumId w:val="0"/>
  </w:num>
  <w:num w:numId="2" w16cid:durableId="1874998134">
    <w:abstractNumId w:val="3"/>
  </w:num>
  <w:num w:numId="3" w16cid:durableId="571892658">
    <w:abstractNumId w:val="1"/>
  </w:num>
  <w:num w:numId="4" w16cid:durableId="12737068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295A"/>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E6F1A"/>
    <w:rsid w:val="00DF01FC"/>
    <w:rsid w:val="00E37E42"/>
    <w:rsid w:val="00E56037"/>
    <w:rsid w:val="00E85171"/>
    <w:rsid w:val="00E9546D"/>
    <w:rsid w:val="00E96361"/>
    <w:rsid w:val="00F03EE6"/>
    <w:rsid w:val="00F17D37"/>
    <w:rsid w:val="00F3734B"/>
    <w:rsid w:val="00F5521A"/>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2</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